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5A5D06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E811D5">
        <w:rPr>
          <w:rFonts w:ascii="Calibri" w:hAnsi="Calibri"/>
          <w:bCs/>
          <w:sz w:val="28"/>
          <w:szCs w:val="28"/>
        </w:rPr>
        <w:t>Matthew P. Adams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43E5D6A5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Order 1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749DF5C9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D1048E">
        <w:rPr>
          <w:rFonts w:ascii="Calibri" w:hAnsi="Calibri"/>
        </w:rPr>
        <w:t>5</w:t>
      </w:r>
      <w:r w:rsidR="004F19FB">
        <w:rPr>
          <w:rFonts w:ascii="Calibri" w:hAnsi="Calibri"/>
        </w:rPr>
        <w:t xml:space="preserve">/1/2018 through </w:t>
      </w:r>
      <w:r w:rsidR="00D1048E">
        <w:rPr>
          <w:rFonts w:ascii="Calibri" w:hAnsi="Calibri"/>
        </w:rPr>
        <w:t>5</w:t>
      </w:r>
      <w:r w:rsidR="004F19FB">
        <w:rPr>
          <w:rFonts w:ascii="Calibri" w:hAnsi="Calibri"/>
        </w:rPr>
        <w:t>/3</w:t>
      </w:r>
      <w:r w:rsidR="00D1048E">
        <w:rPr>
          <w:rFonts w:ascii="Calibri" w:hAnsi="Calibri"/>
        </w:rPr>
        <w:t>1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Default="00CE0D1B" w:rsidP="004F19FB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445C8F26" w:rsidR="00A10E0A" w:rsidRDefault="00CD36A4" w:rsidP="00A10E0A">
      <w:pPr>
        <w:pStyle w:val="Heading1"/>
      </w:pPr>
      <w:r>
        <w:t>Task</w:t>
      </w:r>
      <w:r w:rsidR="00A10E0A">
        <w:t xml:space="preserve"> 2</w:t>
      </w:r>
      <w:r w:rsidR="00EE2B3A">
        <w:t xml:space="preserve"> Data </w:t>
      </w:r>
      <w:r w:rsidR="00764975">
        <w:t>Gap Analysis</w:t>
      </w:r>
    </w:p>
    <w:p w14:paraId="3F61D336" w14:textId="77777777" w:rsidR="00EE2B3A" w:rsidRPr="00EE2B3A" w:rsidRDefault="00EE2B3A" w:rsidP="00EE2B3A"/>
    <w:p w14:paraId="4B940BF8" w14:textId="5309C31E" w:rsidR="00C5316D" w:rsidRDefault="007F327B" w:rsidP="00EE2B3A">
      <w:pPr>
        <w:rPr>
          <w:rFonts w:asciiTheme="minorHAnsi" w:hAnsiTheme="minorHAnsi" w:cstheme="majorBidi"/>
          <w:color w:val="000000"/>
        </w:rPr>
      </w:pPr>
      <w:bookmarkStart w:id="0" w:name="_GoBack"/>
      <w:bookmarkEnd w:id="0"/>
      <w:r w:rsidRPr="00AE16A6">
        <w:rPr>
          <w:rFonts w:asciiTheme="minorHAnsi" w:hAnsiTheme="minorHAnsi" w:cstheme="majorBidi"/>
          <w:color w:val="000000"/>
        </w:rPr>
        <w:t xml:space="preserve">During this period, </w:t>
      </w:r>
      <w:r w:rsidR="00C52BDB" w:rsidRPr="00AE16A6">
        <w:rPr>
          <w:rFonts w:asciiTheme="minorHAnsi" w:hAnsiTheme="minorHAnsi" w:cstheme="majorBidi"/>
          <w:color w:val="000000"/>
        </w:rPr>
        <w:t xml:space="preserve">the team at NJIT </w:t>
      </w:r>
      <w:r w:rsidR="004E13B1" w:rsidRPr="00AE16A6">
        <w:rPr>
          <w:rFonts w:asciiTheme="minorHAnsi" w:hAnsiTheme="minorHAnsi" w:cstheme="majorBidi"/>
          <w:color w:val="000000"/>
        </w:rPr>
        <w:t>continued to review</w:t>
      </w:r>
      <w:r w:rsidR="00C52BDB" w:rsidRPr="00AE16A6">
        <w:rPr>
          <w:rFonts w:asciiTheme="minorHAnsi" w:hAnsiTheme="minorHAnsi" w:cstheme="majorBidi"/>
          <w:color w:val="000000"/>
        </w:rPr>
        <w:t xml:space="preserve"> </w:t>
      </w:r>
      <w:r w:rsidR="00735A18" w:rsidRPr="00AE16A6">
        <w:rPr>
          <w:rFonts w:asciiTheme="minorHAnsi" w:hAnsiTheme="minorHAnsi" w:cstheme="majorBidi"/>
          <w:color w:val="000000"/>
        </w:rPr>
        <w:t>literature</w:t>
      </w:r>
      <w:r w:rsidR="004F19FB" w:rsidRPr="00AE16A6">
        <w:rPr>
          <w:rFonts w:asciiTheme="minorHAnsi" w:hAnsiTheme="minorHAnsi" w:cstheme="majorBidi"/>
          <w:color w:val="000000"/>
        </w:rPr>
        <w:t xml:space="preserve"> pertaining to cost and effectiveness of preservation and maintenance methods used by various agencies.</w:t>
      </w:r>
      <w:r w:rsidRPr="00AE16A6">
        <w:rPr>
          <w:rFonts w:asciiTheme="minorHAnsi" w:hAnsiTheme="minorHAnsi" w:cstheme="majorBidi"/>
          <w:color w:val="000000"/>
        </w:rPr>
        <w:t xml:space="preserve"> </w:t>
      </w:r>
    </w:p>
    <w:p w14:paraId="212EE879" w14:textId="0D714F44" w:rsidR="00EB6C32" w:rsidRPr="007F327B" w:rsidRDefault="00C5316D" w:rsidP="007F327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</w:t>
      </w:r>
      <w:r w:rsidR="009A56C9">
        <w:rPr>
          <w:rFonts w:asciiTheme="minorHAnsi" w:hAnsiTheme="minorHAnsi" w:cstheme="majorBidi"/>
          <w:color w:val="000000"/>
        </w:rPr>
        <w:t>of hours during this period: 39.2</w:t>
      </w:r>
      <w:r>
        <w:rPr>
          <w:rFonts w:asciiTheme="minorHAnsi" w:hAnsiTheme="minorHAnsi" w:cstheme="majorBidi"/>
          <w:color w:val="000000"/>
        </w:rPr>
        <w:t xml:space="preserve"> hou</w:t>
      </w:r>
      <w:r w:rsidR="007F327B">
        <w:rPr>
          <w:rFonts w:asciiTheme="minorHAnsi" w:hAnsiTheme="minorHAnsi" w:cstheme="majorBidi"/>
          <w:color w:val="000000"/>
        </w:rPr>
        <w:t>rs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CE0D1B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</w:t>
      </w:r>
      <w:r w:rsidR="00C52BDB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>
        <w:rPr>
          <w:rFonts w:ascii="Calibri" w:hAnsi="Calibri"/>
          <w:sz w:val="23"/>
          <w:szCs w:val="23"/>
        </w:rPr>
        <w:t xml:space="preserve"> as directed by Rutgers and FHWA</w:t>
      </w:r>
      <w:r w:rsidR="00C52BDB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52C4DAF0" w:rsidR="00153A2D" w:rsidRDefault="008D3AC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110437" w14:textId="77777777" w:rsidR="000500AD" w:rsidRDefault="000500AD" w:rsidP="00D72F72">
      <w:r>
        <w:separator/>
      </w:r>
    </w:p>
  </w:endnote>
  <w:endnote w:type="continuationSeparator" w:id="0">
    <w:p w14:paraId="214A1E07" w14:textId="77777777" w:rsidR="000500AD" w:rsidRDefault="000500AD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630CF3" w14:textId="77777777" w:rsidR="000500AD" w:rsidRDefault="000500AD" w:rsidP="00D72F72">
      <w:r>
        <w:separator/>
      </w:r>
    </w:p>
  </w:footnote>
  <w:footnote w:type="continuationSeparator" w:id="0">
    <w:p w14:paraId="4A099D1F" w14:textId="77777777" w:rsidR="000500AD" w:rsidRDefault="000500AD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13A0"/>
    <w:rsid w:val="000500AD"/>
    <w:rsid w:val="00062A67"/>
    <w:rsid w:val="000732DF"/>
    <w:rsid w:val="000807E6"/>
    <w:rsid w:val="000A1584"/>
    <w:rsid w:val="001021D8"/>
    <w:rsid w:val="001104B0"/>
    <w:rsid w:val="00111289"/>
    <w:rsid w:val="001137CD"/>
    <w:rsid w:val="0011416B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22E1"/>
    <w:rsid w:val="00292E65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C18BC"/>
    <w:rsid w:val="004D0187"/>
    <w:rsid w:val="004D2E22"/>
    <w:rsid w:val="004D3E3F"/>
    <w:rsid w:val="004E13B1"/>
    <w:rsid w:val="004F160D"/>
    <w:rsid w:val="004F19FB"/>
    <w:rsid w:val="004F41EC"/>
    <w:rsid w:val="004F60C5"/>
    <w:rsid w:val="00550038"/>
    <w:rsid w:val="005533F0"/>
    <w:rsid w:val="005542E9"/>
    <w:rsid w:val="005720EE"/>
    <w:rsid w:val="005908A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B41CC"/>
    <w:rsid w:val="007B6ABA"/>
    <w:rsid w:val="007C02F1"/>
    <w:rsid w:val="007C5670"/>
    <w:rsid w:val="007F327B"/>
    <w:rsid w:val="00805804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16A6"/>
    <w:rsid w:val="00AF2AA9"/>
    <w:rsid w:val="00AF3F58"/>
    <w:rsid w:val="00B13CA5"/>
    <w:rsid w:val="00B36782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1048E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76D9"/>
    <w:rsid w:val="00E069FA"/>
    <w:rsid w:val="00E32B31"/>
    <w:rsid w:val="00E43CF9"/>
    <w:rsid w:val="00E47E4E"/>
    <w:rsid w:val="00E54835"/>
    <w:rsid w:val="00E645B9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8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Aaron Strand</cp:lastModifiedBy>
  <cp:revision>2</cp:revision>
  <cp:lastPrinted>2008-09-15T18:39:00Z</cp:lastPrinted>
  <dcterms:created xsi:type="dcterms:W3CDTF">2018-06-08T14:30:00Z</dcterms:created>
  <dcterms:modified xsi:type="dcterms:W3CDTF">2018-06-08T14:30:00Z</dcterms:modified>
</cp:coreProperties>
</file>